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ungwan Kim</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ungw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im</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678 Fielding Drive, Glenview, IL, USA Glenview, IL, USA 600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kim37@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17721773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cob</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3/201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1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